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21C" w:rsidRPr="00C10AFE" w:rsidRDefault="000E021C" w:rsidP="00592526">
      <w:pPr>
        <w:bidi/>
        <w:rPr>
          <w:rFonts w:cs="B Nazanin" w:hint="cs"/>
          <w:sz w:val="20"/>
          <w:szCs w:val="20"/>
          <w:rtl/>
          <w:lang w:bidi="fa-IR"/>
        </w:rPr>
      </w:pPr>
    </w:p>
    <w:p w:rsidR="00B836E2" w:rsidRDefault="00B836E2" w:rsidP="00B836E2">
      <w:pPr>
        <w:bidi/>
        <w:rPr>
          <w:rFonts w:ascii="Tahoma" w:hAnsi="Tahoma" w:cs="B Nazanin"/>
          <w:sz w:val="20"/>
          <w:szCs w:val="20"/>
          <w:lang w:bidi="fa-IR"/>
        </w:rPr>
      </w:pPr>
    </w:p>
    <w:p w:rsidR="00B836E2" w:rsidRPr="00601A00" w:rsidRDefault="00B836E2" w:rsidP="00995576">
      <w:pPr>
        <w:pStyle w:val="ListParagraph"/>
        <w:numPr>
          <w:ilvl w:val="0"/>
          <w:numId w:val="9"/>
        </w:numPr>
        <w:bidi/>
        <w:rPr>
          <w:rFonts w:ascii="Tahoma" w:hAnsi="Tahoma" w:cs="B Nazanin"/>
          <w:b/>
          <w:bCs/>
          <w:sz w:val="20"/>
          <w:szCs w:val="20"/>
          <w:lang w:bidi="fa-IR"/>
        </w:rPr>
      </w:pPr>
      <w:r w:rsidRPr="00601A00">
        <w:rPr>
          <w:rFonts w:ascii="Tahoma" w:hAnsi="Tahoma" w:cs="B Nazanin" w:hint="cs"/>
          <w:b/>
          <w:bCs/>
          <w:sz w:val="20"/>
          <w:szCs w:val="20"/>
          <w:rtl/>
          <w:lang w:bidi="fa-IR"/>
        </w:rPr>
        <w:t>به پرسشهای زیر به اختصار پاسخ دهید</w:t>
      </w:r>
      <w:r w:rsidR="00A17D79" w:rsidRPr="00601A00">
        <w:rPr>
          <w:rFonts w:ascii="Tahoma" w:hAnsi="Tahoma" w:cs="B Nazanin" w:hint="cs"/>
          <w:b/>
          <w:bCs/>
          <w:sz w:val="20"/>
          <w:szCs w:val="20"/>
          <w:rtl/>
          <w:lang w:bidi="fa-IR"/>
        </w:rPr>
        <w:t xml:space="preserve">(حداکثر </w:t>
      </w:r>
      <w:r w:rsidR="00EF417F" w:rsidRPr="00601A00">
        <w:rPr>
          <w:rFonts w:ascii="Tahoma" w:hAnsi="Tahoma" w:cs="B Nazanin" w:hint="cs"/>
          <w:b/>
          <w:bCs/>
          <w:sz w:val="20"/>
          <w:szCs w:val="20"/>
          <w:rtl/>
          <w:lang w:bidi="fa-IR"/>
        </w:rPr>
        <w:t>سه</w:t>
      </w:r>
      <w:r w:rsidR="00A17D79" w:rsidRPr="00601A00">
        <w:rPr>
          <w:rFonts w:ascii="Tahoma" w:hAnsi="Tahoma" w:cs="B Nazanin" w:hint="cs"/>
          <w:b/>
          <w:bCs/>
          <w:sz w:val="20"/>
          <w:szCs w:val="20"/>
          <w:rtl/>
          <w:lang w:bidi="fa-IR"/>
        </w:rPr>
        <w:t xml:space="preserve"> سطر)</w:t>
      </w:r>
      <w:r w:rsidR="00995576">
        <w:rPr>
          <w:rFonts w:ascii="Tahoma" w:hAnsi="Tahoma" w:cs="B Nazanin" w:hint="cs"/>
          <w:b/>
          <w:bCs/>
          <w:sz w:val="20"/>
          <w:szCs w:val="20"/>
          <w:rtl/>
          <w:lang w:bidi="fa-IR"/>
        </w:rPr>
        <w:t>.</w:t>
      </w:r>
    </w:p>
    <w:p w:rsidR="00E119E4" w:rsidRDefault="004F7AC3" w:rsidP="00B836E2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تفاوت سیستم های </w:t>
      </w:r>
      <w:r>
        <w:rPr>
          <w:rFonts w:ascii="Tahoma" w:hAnsi="Tahoma" w:cs="B Nazanin"/>
          <w:sz w:val="20"/>
          <w:szCs w:val="20"/>
          <w:lang w:val="en-US" w:bidi="fa-IR"/>
        </w:rPr>
        <w:t>Personalization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و </w:t>
      </w:r>
      <w:r>
        <w:rPr>
          <w:rFonts w:ascii="Tahoma" w:hAnsi="Tahoma" w:cs="B Nazanin"/>
          <w:sz w:val="20"/>
          <w:szCs w:val="20"/>
          <w:lang w:val="en-US" w:bidi="fa-IR"/>
        </w:rPr>
        <w:t>Recommendation</w:t>
      </w:r>
    </w:p>
    <w:p w:rsidR="004F7AC3" w:rsidRDefault="004F7AC3" w:rsidP="004F7AC3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چگونه </w:t>
      </w:r>
      <w:r>
        <w:rPr>
          <w:rFonts w:ascii="Tahoma" w:hAnsi="Tahoma" w:cs="B Nazanin"/>
          <w:sz w:val="20"/>
          <w:szCs w:val="20"/>
          <w:lang w:val="en-US" w:bidi="fa-IR"/>
        </w:rPr>
        <w:t>Web Content Mining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می تواند صحت </w:t>
      </w:r>
      <w:r>
        <w:rPr>
          <w:rFonts w:ascii="Tahoma" w:hAnsi="Tahoma" w:cs="B Nazanin"/>
          <w:sz w:val="20"/>
          <w:szCs w:val="20"/>
          <w:lang w:val="en-US" w:bidi="fa-IR"/>
        </w:rPr>
        <w:t>Web Usage Mining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را بهبود دهد.</w:t>
      </w:r>
    </w:p>
    <w:p w:rsidR="004F7AC3" w:rsidRDefault="004F7AC3" w:rsidP="004F7AC3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ویژگیهای الگوریتم </w:t>
      </w:r>
      <w:r>
        <w:rPr>
          <w:rFonts w:ascii="Tahoma" w:hAnsi="Tahoma" w:cs="B Nazanin"/>
          <w:sz w:val="20"/>
          <w:szCs w:val="20"/>
          <w:lang w:val="en-US" w:bidi="fa-IR"/>
        </w:rPr>
        <w:t>PageRank</w:t>
      </w:r>
      <w:r w:rsidR="008C6FF8">
        <w:rPr>
          <w:rFonts w:ascii="Tahoma" w:hAnsi="Tahoma" w:cs="B Nazanin" w:hint="cs"/>
          <w:sz w:val="20"/>
          <w:szCs w:val="20"/>
          <w:rtl/>
          <w:lang w:val="en-US" w:bidi="fa-IR"/>
        </w:rPr>
        <w:t>.</w:t>
      </w:r>
    </w:p>
    <w:p w:rsidR="004F7AC3" w:rsidRDefault="004F7AC3" w:rsidP="004F7AC3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چگونه میتوان از مفاهیم </w:t>
      </w:r>
      <w:r>
        <w:rPr>
          <w:rFonts w:ascii="Tahoma" w:hAnsi="Tahoma" w:cs="B Nazanin"/>
          <w:sz w:val="20"/>
          <w:szCs w:val="20"/>
          <w:lang w:val="en-US" w:bidi="fa-IR"/>
        </w:rPr>
        <w:t>Authority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و </w:t>
      </w:r>
      <w:r>
        <w:rPr>
          <w:rFonts w:ascii="Tahoma" w:hAnsi="Tahoma" w:cs="B Nazanin"/>
          <w:sz w:val="20"/>
          <w:szCs w:val="20"/>
          <w:lang w:val="en-US" w:bidi="fa-IR"/>
        </w:rPr>
        <w:t>Hub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جهت رنکینگ صفحات وب استفاده نمود.</w:t>
      </w:r>
      <w:bookmarkStart w:id="0" w:name="_GoBack"/>
      <w:bookmarkEnd w:id="0"/>
    </w:p>
    <w:p w:rsidR="004F7AC3" w:rsidRDefault="004F7AC3" w:rsidP="004F7AC3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نمایی از گام های یک سیستم توصیه گر جهت یک سایت خبری با استفاده از </w:t>
      </w:r>
      <w:r>
        <w:rPr>
          <w:rFonts w:ascii="Tahoma" w:hAnsi="Tahoma" w:cs="B Nazanin"/>
          <w:sz w:val="20"/>
          <w:szCs w:val="20"/>
          <w:lang w:val="en-US" w:bidi="fa-IR"/>
        </w:rPr>
        <w:t>Web Usage Mining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ترسیم نمایید.</w:t>
      </w:r>
    </w:p>
    <w:p w:rsidR="004F7AC3" w:rsidRDefault="004F7AC3" w:rsidP="004F7AC3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کدام روش شناسایی کاربران </w:t>
      </w:r>
      <w:r>
        <w:rPr>
          <w:rFonts w:ascii="Tahoma" w:hAnsi="Tahoma" w:cs="B Nazanin"/>
          <w:sz w:val="20"/>
          <w:szCs w:val="20"/>
          <w:lang w:val="en-US" w:bidi="fa-IR"/>
        </w:rPr>
        <w:t>Embedded Session Id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یا </w:t>
      </w:r>
      <w:r>
        <w:rPr>
          <w:rFonts w:ascii="Tahoma" w:hAnsi="Tahoma" w:cs="B Nazanin"/>
          <w:sz w:val="20"/>
          <w:szCs w:val="20"/>
          <w:lang w:val="en-US" w:bidi="fa-IR"/>
        </w:rPr>
        <w:t>Cooke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جهت شناسایی کاربران تکراری موثر تر است.</w:t>
      </w:r>
    </w:p>
    <w:p w:rsidR="004F7AC3" w:rsidRDefault="004F7AC3" w:rsidP="004F7AC3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چکونه می توان سیستم سوال 5 را با استفاده از </w:t>
      </w:r>
      <w:r>
        <w:rPr>
          <w:rFonts w:ascii="Tahoma" w:hAnsi="Tahoma" w:cs="B Nazanin"/>
          <w:sz w:val="20"/>
          <w:szCs w:val="20"/>
          <w:lang w:val="en-US" w:bidi="fa-IR"/>
        </w:rPr>
        <w:t>Semantic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ارتقاء داد.</w:t>
      </w:r>
    </w:p>
    <w:p w:rsidR="004F7AC3" w:rsidRDefault="004F7AC3" w:rsidP="004F7AC3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پارامترهای موثر در </w:t>
      </w:r>
      <w:proofErr w:type="spellStart"/>
      <w:r>
        <w:rPr>
          <w:rFonts w:ascii="Tahoma" w:hAnsi="Tahoma" w:cs="B Nazanin"/>
          <w:sz w:val="20"/>
          <w:szCs w:val="20"/>
          <w:lang w:val="en-US" w:bidi="fa-IR"/>
        </w:rPr>
        <w:t>PageView</w:t>
      </w:r>
      <w:proofErr w:type="spellEnd"/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را نام ببرید.</w:t>
      </w:r>
    </w:p>
    <w:p w:rsidR="004F7AC3" w:rsidRDefault="004F7AC3" w:rsidP="004F7AC3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مفهوم </w:t>
      </w:r>
      <w:r>
        <w:rPr>
          <w:rFonts w:ascii="Tahoma" w:hAnsi="Tahoma" w:cs="B Nazanin"/>
          <w:sz w:val="20"/>
          <w:szCs w:val="20"/>
          <w:lang w:val="en-US" w:bidi="fa-IR"/>
        </w:rPr>
        <w:t>Edge-Betweenness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چه کارکردهایی دارد.</w:t>
      </w:r>
    </w:p>
    <w:p w:rsidR="004F7AC3" w:rsidRDefault="004F7AC3" w:rsidP="004F7AC3">
      <w:pPr>
        <w:pStyle w:val="ListParagraph"/>
        <w:numPr>
          <w:ilvl w:val="1"/>
          <w:numId w:val="10"/>
        </w:numPr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مفهوم </w:t>
      </w:r>
      <w:r>
        <w:rPr>
          <w:rFonts w:ascii="Tahoma" w:hAnsi="Tahoma" w:cs="B Nazanin"/>
          <w:sz w:val="20"/>
          <w:szCs w:val="20"/>
          <w:lang w:val="en-US" w:bidi="fa-IR"/>
        </w:rPr>
        <w:t>Confounding Correlation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 چه کارکردی در شبکه های اجتماعی دارد. </w:t>
      </w:r>
    </w:p>
    <w:p w:rsidR="00995576" w:rsidRDefault="00995576" w:rsidP="00995576">
      <w:pPr>
        <w:pStyle w:val="ListParagraph"/>
        <w:bidi/>
        <w:ind w:left="1440"/>
        <w:rPr>
          <w:rFonts w:ascii="Tahoma" w:hAnsi="Tahoma" w:cs="B Nazanin"/>
          <w:sz w:val="20"/>
          <w:szCs w:val="20"/>
          <w:lang w:val="en-US" w:bidi="fa-IR"/>
        </w:rPr>
      </w:pPr>
    </w:p>
    <w:p w:rsidR="00B331E6" w:rsidRPr="002B5886" w:rsidRDefault="00B331E6" w:rsidP="005937E4">
      <w:pPr>
        <w:pStyle w:val="ListParagraph"/>
        <w:numPr>
          <w:ilvl w:val="0"/>
          <w:numId w:val="9"/>
        </w:numPr>
        <w:bidi/>
        <w:rPr>
          <w:rFonts w:ascii="Tahoma" w:hAnsi="Tahoma" w:cs="B Nazanin"/>
          <w:b/>
          <w:bCs/>
          <w:sz w:val="18"/>
          <w:szCs w:val="18"/>
          <w:lang w:bidi="fa-IR"/>
        </w:rPr>
      </w:pPr>
      <w:r w:rsidRPr="002B5886">
        <w:rPr>
          <w:rFonts w:ascii="Tahoma" w:hAnsi="Tahoma" w:cs="B Nazanin" w:hint="cs"/>
          <w:b/>
          <w:bCs/>
          <w:sz w:val="18"/>
          <w:szCs w:val="18"/>
          <w:rtl/>
          <w:lang w:bidi="fa-IR"/>
        </w:rPr>
        <w:t xml:space="preserve">با توجه به گراف </w:t>
      </w:r>
      <w:r w:rsidR="005937E4">
        <w:rPr>
          <w:rFonts w:ascii="Tahoma" w:hAnsi="Tahoma" w:cs="B Nazanin" w:hint="cs"/>
          <w:b/>
          <w:bCs/>
          <w:sz w:val="18"/>
          <w:szCs w:val="18"/>
          <w:rtl/>
          <w:lang w:bidi="fa-IR"/>
        </w:rPr>
        <w:t xml:space="preserve">جهت دار </w:t>
      </w:r>
      <w:r w:rsidRPr="002B5886">
        <w:rPr>
          <w:rFonts w:ascii="Tahoma" w:hAnsi="Tahoma" w:cs="B Nazanin" w:hint="cs"/>
          <w:b/>
          <w:bCs/>
          <w:sz w:val="18"/>
          <w:szCs w:val="18"/>
          <w:rtl/>
          <w:lang w:bidi="fa-IR"/>
        </w:rPr>
        <w:t>داده شده به پرسشهای پاسخ دهید.</w:t>
      </w:r>
    </w:p>
    <w:p w:rsidR="00B331E6" w:rsidRDefault="00FC13AE" w:rsidP="00B331E6">
      <w:pPr>
        <w:pStyle w:val="ListParagraph"/>
        <w:bidi/>
        <w:rPr>
          <w:rFonts w:ascii="Tahoma" w:hAnsi="Tahoma" w:cs="B Nazanin"/>
          <w:sz w:val="20"/>
          <w:szCs w:val="20"/>
          <w:lang w:bidi="fa-IR"/>
        </w:rPr>
      </w:pPr>
      <w:r>
        <w:rPr>
          <w:rFonts w:ascii="Tahoma" w:hAnsi="Tahoma" w:cs="B Nazanin"/>
          <w:noProof/>
          <w:sz w:val="20"/>
          <w:szCs w:val="20"/>
          <w:lang w:val="en-US" w:eastAsia="en-US" w:bidi="fa-IR"/>
        </w:rPr>
        <w:drawing>
          <wp:inline distT="0" distB="0" distL="0" distR="0">
            <wp:extent cx="1952381" cy="2057143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recteddfsexampl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381" cy="2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3AE" w:rsidRDefault="00B331E6" w:rsidP="00FC13AE">
      <w:pPr>
        <w:pStyle w:val="ListParagraph"/>
        <w:bidi/>
        <w:rPr>
          <w:rFonts w:ascii="Tahoma" w:hAnsi="Tahoma" w:cs="B Nazanin"/>
          <w:sz w:val="20"/>
          <w:szCs w:val="20"/>
          <w:rtl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bidi="fa-IR"/>
        </w:rPr>
        <w:t>2-1-</w:t>
      </w:r>
      <w:r w:rsidR="00FC13AE">
        <w:rPr>
          <w:rFonts w:ascii="Tahoma" w:hAnsi="Tahoma" w:cs="B Nazanin" w:hint="cs"/>
          <w:sz w:val="20"/>
          <w:szCs w:val="20"/>
          <w:rtl/>
          <w:lang w:bidi="fa-IR"/>
        </w:rPr>
        <w:t xml:space="preserve">  در صورتیکه نود </w:t>
      </w:r>
      <w:r w:rsidR="00FC13AE">
        <w:rPr>
          <w:rFonts w:ascii="Tahoma" w:hAnsi="Tahoma" w:cs="B Nazanin"/>
          <w:sz w:val="20"/>
          <w:szCs w:val="20"/>
          <w:lang w:val="en-US" w:bidi="fa-IR"/>
        </w:rPr>
        <w:t>A</w:t>
      </w:r>
      <w:r w:rsidR="00FC13AE"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فعال باشد، </w:t>
      </w:r>
      <w:r w:rsidR="00FC13AE">
        <w:rPr>
          <w:rFonts w:ascii="Tahoma" w:hAnsi="Tahoma" w:cs="B Nazanin" w:hint="cs"/>
          <w:sz w:val="20"/>
          <w:szCs w:val="20"/>
          <w:rtl/>
          <w:lang w:bidi="fa-IR"/>
        </w:rPr>
        <w:t xml:space="preserve">با احتمال 50 درصد ، </w:t>
      </w:r>
      <w:r w:rsidR="00FC13AE">
        <w:rPr>
          <w:rFonts w:ascii="Tahoma" w:hAnsi="Tahoma" w:cs="B Nazanin"/>
          <w:sz w:val="20"/>
          <w:szCs w:val="20"/>
          <w:lang w:val="en-US" w:bidi="fa-IR"/>
        </w:rPr>
        <w:t>LTM</w:t>
      </w:r>
      <w:r w:rsidR="00FC13AE"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بر روی گراف فوق انجام دهید.</w:t>
      </w:r>
    </w:p>
    <w:p w:rsidR="00FC13AE" w:rsidRDefault="00FC13AE" w:rsidP="00FC13AE">
      <w:pPr>
        <w:pStyle w:val="ListParagraph"/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2-2- </w:t>
      </w:r>
      <w:r w:rsidR="005937E4"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از نظر قدرت ارتباطی یال </w:t>
      </w:r>
      <w:r w:rsidR="005937E4">
        <w:rPr>
          <w:rFonts w:ascii="Tahoma" w:hAnsi="Tahoma" w:cs="B Nazanin"/>
          <w:sz w:val="20"/>
          <w:szCs w:val="20"/>
          <w:lang w:val="en-US" w:bidi="fa-IR"/>
        </w:rPr>
        <w:t>FB</w:t>
      </w:r>
      <w:r w:rsidR="005937E4"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قویتر است یا </w:t>
      </w:r>
      <w:r w:rsidR="005937E4">
        <w:rPr>
          <w:rFonts w:ascii="Tahoma" w:hAnsi="Tahoma" w:cs="B Nazanin"/>
          <w:sz w:val="20"/>
          <w:szCs w:val="20"/>
          <w:lang w:val="en-US" w:bidi="fa-IR"/>
        </w:rPr>
        <w:t>EF</w:t>
      </w:r>
    </w:p>
    <w:p w:rsidR="00FC4F64" w:rsidRDefault="005937E4" w:rsidP="00FC4F64">
      <w:pPr>
        <w:pStyle w:val="ListParagraph"/>
        <w:bidi/>
        <w:rPr>
          <w:rFonts w:ascii="Tahoma" w:hAnsi="Tahoma" w:cs="B Nazanin"/>
          <w:sz w:val="20"/>
          <w:szCs w:val="20"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2-3- </w:t>
      </w:r>
      <w:r w:rsidR="00FC4F64">
        <w:rPr>
          <w:rFonts w:ascii="Tahoma" w:hAnsi="Tahoma" w:cs="B Nazanin"/>
          <w:sz w:val="20"/>
          <w:szCs w:val="20"/>
          <w:lang w:val="en-US" w:bidi="fa-IR"/>
        </w:rPr>
        <w:t>Closeness</w:t>
      </w:r>
      <w:r w:rsidR="00FC4F64"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و </w:t>
      </w:r>
      <w:r w:rsidR="00FC4F64">
        <w:rPr>
          <w:rFonts w:ascii="Tahoma" w:hAnsi="Tahoma" w:cs="B Nazanin"/>
          <w:sz w:val="20"/>
          <w:szCs w:val="20"/>
          <w:lang w:val="en-US" w:bidi="fa-IR"/>
        </w:rPr>
        <w:t xml:space="preserve"> Betweenness</w:t>
      </w:r>
      <w:r w:rsidR="00FC4F64"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گره </w:t>
      </w:r>
      <w:r w:rsidR="00FC4F64">
        <w:rPr>
          <w:rFonts w:ascii="Tahoma" w:hAnsi="Tahoma" w:cs="B Nazanin"/>
          <w:sz w:val="20"/>
          <w:szCs w:val="20"/>
          <w:lang w:val="en-US" w:bidi="fa-IR"/>
        </w:rPr>
        <w:t>A</w:t>
      </w:r>
    </w:p>
    <w:p w:rsidR="00FC4F64" w:rsidRDefault="00FC4F64" w:rsidP="002C211E">
      <w:pPr>
        <w:pStyle w:val="ListParagraph"/>
        <w:bidi/>
        <w:rPr>
          <w:rFonts w:ascii="Tahoma" w:hAnsi="Tahoma" w:cs="B Nazanin"/>
          <w:sz w:val="20"/>
          <w:szCs w:val="20"/>
          <w:rtl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2-4- </w:t>
      </w:r>
      <w:r>
        <w:rPr>
          <w:rFonts w:ascii="Tahoma" w:hAnsi="Tahoma" w:cs="B Nazanin"/>
          <w:sz w:val="20"/>
          <w:szCs w:val="20"/>
          <w:lang w:val="en-US" w:bidi="fa-IR"/>
        </w:rPr>
        <w:t>4-</w:t>
      </w:r>
      <w:r w:rsidR="002C211E">
        <w:rPr>
          <w:rFonts w:ascii="Tahoma" w:hAnsi="Tahoma" w:cs="B Nazanin"/>
          <w:sz w:val="20"/>
          <w:szCs w:val="20"/>
          <w:lang w:val="en-US" w:bidi="fa-IR"/>
        </w:rPr>
        <w:t>clique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را بر روي شبكه اعمال و خروجي را نمايش دهيد</w:t>
      </w:r>
      <w:r>
        <w:rPr>
          <w:rFonts w:ascii="Tahoma" w:hAnsi="Tahoma" w:cs="B Nazanin"/>
          <w:sz w:val="20"/>
          <w:szCs w:val="20"/>
          <w:lang w:val="en-US" w:bidi="fa-IR"/>
        </w:rPr>
        <w:t>.</w:t>
      </w:r>
    </w:p>
    <w:p w:rsidR="00FC4F64" w:rsidRDefault="00FC4F64" w:rsidP="00FC4F64">
      <w:pPr>
        <w:pStyle w:val="ListParagraph"/>
        <w:bidi/>
        <w:rPr>
          <w:rFonts w:ascii="Tahoma" w:hAnsi="Tahoma" w:cs="B Nazanin"/>
          <w:sz w:val="20"/>
          <w:szCs w:val="20"/>
          <w:rtl/>
          <w:lang w:val="en-US" w:bidi="fa-IR"/>
        </w:rPr>
      </w:pP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2-5- به روش </w:t>
      </w:r>
      <w:r>
        <w:rPr>
          <w:rFonts w:ascii="Tahoma" w:hAnsi="Tahoma" w:cs="B Nazanin"/>
          <w:sz w:val="20"/>
          <w:szCs w:val="20"/>
          <w:lang w:val="en-US" w:bidi="fa-IR"/>
        </w:rPr>
        <w:t>CPM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با </w:t>
      </w:r>
      <w:r>
        <w:rPr>
          <w:rFonts w:ascii="Tahoma" w:hAnsi="Tahoma" w:cs="B Nazanin"/>
          <w:sz w:val="20"/>
          <w:szCs w:val="20"/>
          <w:lang w:val="en-US" w:bidi="fa-IR"/>
        </w:rPr>
        <w:t>K=3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استخراج اجتماعات انجام دهيد  .</w:t>
      </w:r>
    </w:p>
    <w:p w:rsidR="00D14DAC" w:rsidRDefault="00D14DAC" w:rsidP="00D14DAC">
      <w:pPr>
        <w:pStyle w:val="ListParagraph"/>
        <w:bidi/>
        <w:rPr>
          <w:rFonts w:ascii="Tahoma" w:hAnsi="Tahoma" w:cs="B Nazanin"/>
          <w:sz w:val="20"/>
          <w:szCs w:val="20"/>
          <w:rtl/>
          <w:lang w:val="en-US" w:bidi="fa-IR"/>
        </w:rPr>
      </w:pPr>
      <w:r w:rsidRPr="00820DAC">
        <w:rPr>
          <w:rFonts w:ascii="Tahoma" w:hAnsi="Tahoma" w:cs="B Nazanin" w:hint="cs"/>
          <w:b/>
          <w:bCs/>
          <w:sz w:val="20"/>
          <w:szCs w:val="20"/>
          <w:rtl/>
          <w:lang w:val="en-US" w:bidi="fa-IR"/>
        </w:rPr>
        <w:t>2-6-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به روش خوشه بندی گراف، </w:t>
      </w:r>
      <w:r w:rsidR="00820DAC">
        <w:rPr>
          <w:rFonts w:ascii="Tahoma" w:hAnsi="Tahoma" w:cs="B Nazanin" w:hint="cs"/>
          <w:sz w:val="20"/>
          <w:szCs w:val="20"/>
          <w:rtl/>
          <w:lang w:val="en-US" w:bidi="fa-IR"/>
        </w:rPr>
        <w:t>و استفاده از شباهت کسینوسی استخراج جامعه انجام دهید.</w:t>
      </w:r>
    </w:p>
    <w:p w:rsidR="00601A00" w:rsidRDefault="00601A00" w:rsidP="00FC4F64">
      <w:pPr>
        <w:pStyle w:val="ListParagraph"/>
        <w:bidi/>
        <w:rPr>
          <w:rFonts w:ascii="Tahoma" w:hAnsi="Tahoma" w:cs="B Nazanin"/>
          <w:sz w:val="20"/>
          <w:szCs w:val="20"/>
          <w:lang w:val="en-US" w:bidi="fa-IR"/>
        </w:rPr>
      </w:pPr>
    </w:p>
    <w:p w:rsidR="000505A6" w:rsidRDefault="00925EE3" w:rsidP="00E90DF2">
      <w:pPr>
        <w:pStyle w:val="ListParagraph"/>
        <w:numPr>
          <w:ilvl w:val="0"/>
          <w:numId w:val="9"/>
        </w:numPr>
        <w:bidi/>
        <w:rPr>
          <w:rFonts w:ascii="Tahoma" w:hAnsi="Tahoma" w:cs="B Nazanin"/>
          <w:b/>
          <w:bCs/>
          <w:sz w:val="20"/>
          <w:szCs w:val="20"/>
          <w:lang w:val="en-US" w:bidi="fa-IR"/>
        </w:rPr>
      </w:pPr>
      <w:r w:rsidRPr="00E90DF2">
        <w:rPr>
          <w:rFonts w:ascii="Tahoma" w:hAnsi="Tahoma" w:cs="B Nazanin" w:hint="cs"/>
          <w:b/>
          <w:bCs/>
          <w:sz w:val="20"/>
          <w:szCs w:val="20"/>
          <w:rtl/>
          <w:lang w:val="en-US" w:bidi="fa-IR"/>
        </w:rPr>
        <w:t xml:space="preserve">با توجه به مجموعه داده زیر </w:t>
      </w:r>
      <w:r w:rsidR="002B5886" w:rsidRPr="00E90DF2">
        <w:rPr>
          <w:rFonts w:ascii="Tahoma" w:hAnsi="Tahoma" w:cs="B Nazanin" w:hint="cs"/>
          <w:b/>
          <w:bCs/>
          <w:sz w:val="20"/>
          <w:szCs w:val="20"/>
          <w:rtl/>
          <w:lang w:val="en-US" w:bidi="fa-IR"/>
        </w:rPr>
        <w:t xml:space="preserve">به </w:t>
      </w:r>
      <w:r w:rsidR="008311CA">
        <w:rPr>
          <w:rFonts w:ascii="Tahoma" w:hAnsi="Tahoma" w:cs="B Nazanin" w:hint="cs"/>
          <w:b/>
          <w:bCs/>
          <w:sz w:val="20"/>
          <w:szCs w:val="20"/>
          <w:rtl/>
          <w:lang w:val="en-US" w:bidi="fa-IR"/>
        </w:rPr>
        <w:t>سوال</w:t>
      </w:r>
      <w:r w:rsidR="00D14DAC" w:rsidRPr="00E90DF2">
        <w:rPr>
          <w:rFonts w:ascii="Tahoma" w:hAnsi="Tahoma" w:cs="B Nazanin" w:hint="cs"/>
          <w:b/>
          <w:bCs/>
          <w:sz w:val="20"/>
          <w:szCs w:val="20"/>
          <w:rtl/>
          <w:lang w:val="en-US" w:bidi="fa-IR"/>
        </w:rPr>
        <w:t xml:space="preserve"> پاسخ دهید :</w:t>
      </w:r>
    </w:p>
    <w:p w:rsidR="00E90DF2" w:rsidRDefault="00A419BA" w:rsidP="008311CA">
      <w:pPr>
        <w:pStyle w:val="ListParagraph"/>
        <w:bidi/>
        <w:ind w:left="786"/>
        <w:rPr>
          <w:rFonts w:ascii="Tahoma" w:hAnsi="Tahoma" w:cs="B Nazanin"/>
          <w:sz w:val="20"/>
          <w:szCs w:val="20"/>
          <w:rtl/>
          <w:lang w:val="en-US" w:bidi="fa-IR"/>
        </w:rPr>
      </w:pPr>
      <w:r w:rsidRPr="00A419BA"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به روش </w:t>
      </w:r>
      <w:r w:rsidRPr="00A419BA">
        <w:rPr>
          <w:rFonts w:ascii="Tahoma" w:hAnsi="Tahoma" w:cs="B Nazanin"/>
          <w:sz w:val="20"/>
          <w:szCs w:val="20"/>
          <w:lang w:val="en-US" w:bidi="fa-IR"/>
        </w:rPr>
        <w:t>Item-Based CF</w:t>
      </w:r>
      <w:r w:rsidRPr="00A419BA"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 و استفاده از روش 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شباهت وزنی و </w:t>
      </w:r>
      <w:r>
        <w:rPr>
          <w:rFonts w:ascii="Tahoma" w:hAnsi="Tahoma" w:cs="B Nazanin"/>
          <w:sz w:val="20"/>
          <w:szCs w:val="20"/>
          <w:lang w:val="en-US" w:bidi="fa-IR"/>
        </w:rPr>
        <w:t>2NN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 xml:space="preserve"> و فرمول </w:t>
      </w:r>
      <w:r w:rsidRPr="00CD2907">
        <w:rPr>
          <w:rFonts w:ascii="Tahoma" w:hAnsi="Tahoma" w:cs="B Nazanin"/>
          <w:b/>
          <w:bCs/>
          <w:sz w:val="20"/>
          <w:szCs w:val="20"/>
          <w:lang w:val="en-US" w:bidi="fa-IR"/>
        </w:rPr>
        <w:t>P</w:t>
      </w:r>
      <w:r w:rsidRPr="00CD2907">
        <w:rPr>
          <w:rFonts w:ascii="Tahoma" w:hAnsi="Tahoma" w:cs="B Nazanin"/>
          <w:b/>
          <w:bCs/>
          <w:sz w:val="20"/>
          <w:szCs w:val="20"/>
          <w:vertAlign w:val="subscript"/>
          <w:lang w:val="en-US" w:bidi="fa-IR"/>
        </w:rPr>
        <w:t>ia</w:t>
      </w:r>
      <w:r w:rsidR="008311CA">
        <w:rPr>
          <w:rFonts w:ascii="Tahoma" w:hAnsi="Tahoma" w:cs="Sakkal Majalla" w:hint="cs"/>
          <w:sz w:val="20"/>
          <w:szCs w:val="20"/>
          <w:rtl/>
          <w:lang w:val="en-US" w:bidi="fa-IR"/>
        </w:rPr>
        <w:t xml:space="preserve"> </w:t>
      </w:r>
      <w:r w:rsidR="008311CA" w:rsidRPr="008311CA">
        <w:rPr>
          <w:rFonts w:ascii="Tahoma" w:hAnsi="Tahoma" w:cs="B Nazanin" w:hint="cs"/>
          <w:sz w:val="20"/>
          <w:szCs w:val="20"/>
          <w:rtl/>
          <w:lang w:val="en-US" w:bidi="fa-IR"/>
        </w:rPr>
        <w:t>جای علامت</w:t>
      </w:r>
      <w:r w:rsidR="008311CA">
        <w:rPr>
          <w:rFonts w:ascii="Tahoma" w:hAnsi="Tahoma" w:cs="Sakkal Majalla" w:hint="cs"/>
          <w:sz w:val="20"/>
          <w:szCs w:val="20"/>
          <w:rtl/>
          <w:lang w:val="en-US" w:bidi="fa-IR"/>
        </w:rPr>
        <w:t xml:space="preserve"> </w:t>
      </w:r>
      <w:r>
        <w:rPr>
          <w:rFonts w:ascii="Tahoma" w:hAnsi="Tahoma" w:cs="B Nazanin" w:hint="cs"/>
          <w:sz w:val="20"/>
          <w:szCs w:val="20"/>
          <w:rtl/>
          <w:lang w:val="en-US" w:bidi="fa-IR"/>
        </w:rPr>
        <w:t>سوال را پیش بینی نمایید.</w:t>
      </w:r>
    </w:p>
    <w:p w:rsidR="00A419BA" w:rsidRPr="002B5886" w:rsidRDefault="00A419BA" w:rsidP="00A419BA">
      <w:pPr>
        <w:pStyle w:val="ListParagraph"/>
        <w:bidi/>
        <w:ind w:left="786"/>
        <w:rPr>
          <w:rFonts w:ascii="Tahoma" w:hAnsi="Tahoma" w:cs="B Nazanin"/>
          <w:b/>
          <w:bCs/>
          <w:sz w:val="20"/>
          <w:szCs w:val="20"/>
          <w:lang w:val="en-US" w:bidi="fa-IR"/>
        </w:rPr>
      </w:pPr>
    </w:p>
    <w:tbl>
      <w:tblPr>
        <w:tblStyle w:val="GridTable6Colorful-Accent5"/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8"/>
        <w:gridCol w:w="658"/>
        <w:gridCol w:w="658"/>
        <w:gridCol w:w="659"/>
        <w:gridCol w:w="659"/>
        <w:gridCol w:w="659"/>
        <w:gridCol w:w="723"/>
      </w:tblGrid>
      <w:tr w:rsidR="002B5886" w:rsidTr="00E90D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tcBorders>
              <w:bottom w:val="none" w:sz="0" w:space="0" w:color="auto"/>
            </w:tcBorders>
          </w:tcPr>
          <w:p w:rsidR="002B5886" w:rsidRDefault="002B5886" w:rsidP="002B5886">
            <w:pPr>
              <w:pStyle w:val="ListParagraph"/>
              <w:ind w:left="0"/>
              <w:jc w:val="center"/>
              <w:rPr>
                <w:rFonts w:ascii="Tahoma" w:hAnsi="Tahoma" w:cs="B Nazanin"/>
                <w:sz w:val="20"/>
                <w:szCs w:val="20"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I6</w:t>
            </w:r>
          </w:p>
        </w:tc>
        <w:tc>
          <w:tcPr>
            <w:tcW w:w="658" w:type="dxa"/>
            <w:tcBorders>
              <w:bottom w:val="none" w:sz="0" w:space="0" w:color="auto"/>
            </w:tcBorders>
          </w:tcPr>
          <w:p w:rsidR="002B5886" w:rsidRDefault="002B5886" w:rsidP="002B5886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I5</w:t>
            </w:r>
          </w:p>
        </w:tc>
        <w:tc>
          <w:tcPr>
            <w:tcW w:w="658" w:type="dxa"/>
            <w:tcBorders>
              <w:bottom w:val="none" w:sz="0" w:space="0" w:color="auto"/>
            </w:tcBorders>
          </w:tcPr>
          <w:p w:rsidR="002B5886" w:rsidRDefault="002B5886" w:rsidP="002B5886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I4</w:t>
            </w:r>
          </w:p>
        </w:tc>
        <w:tc>
          <w:tcPr>
            <w:tcW w:w="659" w:type="dxa"/>
            <w:tcBorders>
              <w:bottom w:val="none" w:sz="0" w:space="0" w:color="auto"/>
            </w:tcBorders>
          </w:tcPr>
          <w:p w:rsidR="002B5886" w:rsidRDefault="002B5886" w:rsidP="002B5886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I3</w:t>
            </w:r>
          </w:p>
        </w:tc>
        <w:tc>
          <w:tcPr>
            <w:tcW w:w="659" w:type="dxa"/>
            <w:tcBorders>
              <w:bottom w:val="none" w:sz="0" w:space="0" w:color="auto"/>
            </w:tcBorders>
          </w:tcPr>
          <w:p w:rsidR="002B5886" w:rsidRDefault="002B5886" w:rsidP="002B5886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I2</w:t>
            </w:r>
          </w:p>
        </w:tc>
        <w:tc>
          <w:tcPr>
            <w:tcW w:w="659" w:type="dxa"/>
            <w:tcBorders>
              <w:bottom w:val="none" w:sz="0" w:space="0" w:color="auto"/>
            </w:tcBorders>
          </w:tcPr>
          <w:p w:rsidR="002B5886" w:rsidRDefault="002B5886" w:rsidP="002B5886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I1</w:t>
            </w:r>
          </w:p>
        </w:tc>
        <w:tc>
          <w:tcPr>
            <w:tcW w:w="723" w:type="dxa"/>
            <w:tcBorders>
              <w:bottom w:val="none" w:sz="0" w:space="0" w:color="auto"/>
            </w:tcBorders>
          </w:tcPr>
          <w:p w:rsidR="002B5886" w:rsidRDefault="002B5886" w:rsidP="002B5886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</w:p>
        </w:tc>
      </w:tr>
      <w:tr w:rsidR="002B5886" w:rsidTr="00E90D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</w:tcPr>
          <w:p w:rsidR="002B5886" w:rsidRPr="002B5886" w:rsidRDefault="002B5886" w:rsidP="002B5886">
            <w:pPr>
              <w:pStyle w:val="ListParagraph"/>
              <w:ind w:left="0"/>
              <w:jc w:val="center"/>
              <w:rPr>
                <w:rFonts w:ascii="Tahoma" w:hAnsi="Tahoma" w:cs="B Nazanin"/>
                <w:b w:val="0"/>
                <w:bCs w:val="0"/>
                <w:sz w:val="20"/>
                <w:szCs w:val="20"/>
                <w:rtl/>
                <w:lang w:val="en-US" w:bidi="fa-IR"/>
              </w:rPr>
            </w:pPr>
            <w:r w:rsidRPr="002B5886">
              <w:rPr>
                <w:rFonts w:ascii="Tahoma" w:hAnsi="Tahoma" w:cs="B Nazanin"/>
                <w:b w:val="0"/>
                <w:bCs w:val="0"/>
                <w:sz w:val="20"/>
                <w:szCs w:val="20"/>
                <w:lang w:val="en-US" w:bidi="fa-IR"/>
              </w:rPr>
              <w:t>5</w:t>
            </w:r>
          </w:p>
        </w:tc>
        <w:tc>
          <w:tcPr>
            <w:tcW w:w="658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2</w:t>
            </w:r>
          </w:p>
        </w:tc>
        <w:tc>
          <w:tcPr>
            <w:tcW w:w="658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4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3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1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2</w:t>
            </w:r>
          </w:p>
        </w:tc>
        <w:tc>
          <w:tcPr>
            <w:tcW w:w="723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User1</w:t>
            </w:r>
          </w:p>
        </w:tc>
      </w:tr>
      <w:tr w:rsidR="002B5886" w:rsidTr="00E90DF2">
        <w:trPr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</w:tcPr>
          <w:p w:rsidR="002B5886" w:rsidRPr="002B5886" w:rsidRDefault="002B5886" w:rsidP="002B5886">
            <w:pPr>
              <w:pStyle w:val="ListParagraph"/>
              <w:ind w:left="0"/>
              <w:jc w:val="center"/>
              <w:rPr>
                <w:rFonts w:ascii="Tahoma" w:hAnsi="Tahoma" w:cs="B Nazanin"/>
                <w:b w:val="0"/>
                <w:bCs w:val="0"/>
                <w:sz w:val="20"/>
                <w:szCs w:val="20"/>
                <w:rtl/>
                <w:lang w:val="en-US" w:bidi="fa-IR"/>
              </w:rPr>
            </w:pPr>
            <w:r w:rsidRPr="002B5886">
              <w:rPr>
                <w:rFonts w:ascii="Tahoma" w:hAnsi="Tahoma" w:cs="B Nazanin"/>
                <w:b w:val="0"/>
                <w:bCs w:val="0"/>
                <w:sz w:val="20"/>
                <w:szCs w:val="20"/>
                <w:lang w:val="en-US" w:bidi="fa-IR"/>
              </w:rPr>
              <w:t>4</w:t>
            </w:r>
          </w:p>
        </w:tc>
        <w:tc>
          <w:tcPr>
            <w:tcW w:w="658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2</w:t>
            </w:r>
          </w:p>
        </w:tc>
        <w:tc>
          <w:tcPr>
            <w:tcW w:w="658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4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4</w:t>
            </w:r>
          </w:p>
        </w:tc>
        <w:tc>
          <w:tcPr>
            <w:tcW w:w="659" w:type="dxa"/>
          </w:tcPr>
          <w:p w:rsidR="002B5886" w:rsidRDefault="008311CA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 w:hint="cs"/>
                <w:sz w:val="20"/>
                <w:szCs w:val="20"/>
                <w:rtl/>
                <w:lang w:val="en-US" w:bidi="fa-IR"/>
              </w:rPr>
              <w:t>0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3</w:t>
            </w:r>
          </w:p>
        </w:tc>
        <w:tc>
          <w:tcPr>
            <w:tcW w:w="723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User2</w:t>
            </w:r>
          </w:p>
        </w:tc>
      </w:tr>
      <w:tr w:rsidR="002B5886" w:rsidTr="00E90D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</w:tcPr>
          <w:p w:rsidR="002B5886" w:rsidRPr="002B5886" w:rsidRDefault="002B5886" w:rsidP="002B5886">
            <w:pPr>
              <w:pStyle w:val="ListParagraph"/>
              <w:ind w:left="0"/>
              <w:jc w:val="center"/>
              <w:rPr>
                <w:rFonts w:ascii="Tahoma" w:hAnsi="Tahoma" w:cs="B Nazanin"/>
                <w:b w:val="0"/>
                <w:bCs w:val="0"/>
                <w:sz w:val="20"/>
                <w:szCs w:val="20"/>
                <w:rtl/>
                <w:lang w:val="en-US" w:bidi="fa-IR"/>
              </w:rPr>
            </w:pPr>
            <w:r w:rsidRPr="002B5886">
              <w:rPr>
                <w:rFonts w:ascii="Tahoma" w:hAnsi="Tahoma" w:cs="B Nazanin"/>
                <w:b w:val="0"/>
                <w:bCs w:val="0"/>
                <w:sz w:val="20"/>
                <w:szCs w:val="20"/>
                <w:lang w:val="en-US" w:bidi="fa-IR"/>
              </w:rPr>
              <w:t>4</w:t>
            </w:r>
          </w:p>
        </w:tc>
        <w:tc>
          <w:tcPr>
            <w:tcW w:w="658" w:type="dxa"/>
          </w:tcPr>
          <w:p w:rsidR="002B5886" w:rsidRDefault="008311CA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 w:hint="cs"/>
                <w:sz w:val="20"/>
                <w:szCs w:val="20"/>
                <w:rtl/>
                <w:lang w:val="en-US" w:bidi="fa-IR"/>
              </w:rPr>
              <w:t>0</w:t>
            </w:r>
          </w:p>
        </w:tc>
        <w:tc>
          <w:tcPr>
            <w:tcW w:w="658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2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?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3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3</w:t>
            </w:r>
          </w:p>
        </w:tc>
        <w:tc>
          <w:tcPr>
            <w:tcW w:w="723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User3</w:t>
            </w:r>
          </w:p>
        </w:tc>
      </w:tr>
      <w:tr w:rsidR="002B5886" w:rsidTr="00E90DF2">
        <w:trPr>
          <w:trHeight w:val="2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</w:tcPr>
          <w:p w:rsidR="002B5886" w:rsidRPr="002B5886" w:rsidRDefault="002B5886" w:rsidP="002B5886">
            <w:pPr>
              <w:pStyle w:val="ListParagraph"/>
              <w:ind w:left="0"/>
              <w:jc w:val="center"/>
              <w:rPr>
                <w:rFonts w:ascii="Tahoma" w:hAnsi="Tahoma" w:cs="B Nazanin"/>
                <w:b w:val="0"/>
                <w:bCs w:val="0"/>
                <w:sz w:val="20"/>
                <w:szCs w:val="20"/>
                <w:rtl/>
                <w:lang w:val="en-US" w:bidi="fa-IR"/>
              </w:rPr>
            </w:pPr>
            <w:r w:rsidRPr="002B5886">
              <w:rPr>
                <w:rFonts w:ascii="Tahoma" w:hAnsi="Tahoma" w:cs="B Nazanin"/>
                <w:b w:val="0"/>
                <w:bCs w:val="0"/>
                <w:sz w:val="20"/>
                <w:szCs w:val="20"/>
                <w:lang w:val="en-US" w:bidi="fa-IR"/>
              </w:rPr>
              <w:t>2</w:t>
            </w:r>
          </w:p>
        </w:tc>
        <w:tc>
          <w:tcPr>
            <w:tcW w:w="658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4</w:t>
            </w:r>
          </w:p>
        </w:tc>
        <w:tc>
          <w:tcPr>
            <w:tcW w:w="658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1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5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1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4</w:t>
            </w:r>
          </w:p>
        </w:tc>
        <w:tc>
          <w:tcPr>
            <w:tcW w:w="723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User4</w:t>
            </w:r>
          </w:p>
        </w:tc>
      </w:tr>
      <w:tr w:rsidR="002B5886" w:rsidTr="00E90D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</w:tcPr>
          <w:p w:rsidR="002B5886" w:rsidRPr="002B5886" w:rsidRDefault="002B5886" w:rsidP="002B5886">
            <w:pPr>
              <w:pStyle w:val="ListParagraph"/>
              <w:ind w:left="0"/>
              <w:jc w:val="center"/>
              <w:rPr>
                <w:rFonts w:ascii="Tahoma" w:hAnsi="Tahoma" w:cs="B Nazanin"/>
                <w:b w:val="0"/>
                <w:bCs w:val="0"/>
                <w:sz w:val="20"/>
                <w:szCs w:val="20"/>
                <w:rtl/>
                <w:lang w:val="en-US" w:bidi="fa-IR"/>
              </w:rPr>
            </w:pPr>
            <w:r w:rsidRPr="002B5886">
              <w:rPr>
                <w:rFonts w:ascii="Tahoma" w:hAnsi="Tahoma" w:cs="B Nazanin"/>
                <w:b w:val="0"/>
                <w:bCs w:val="0"/>
                <w:sz w:val="20"/>
                <w:szCs w:val="20"/>
                <w:lang w:val="en-US" w:bidi="fa-IR"/>
              </w:rPr>
              <w:t>1</w:t>
            </w:r>
          </w:p>
        </w:tc>
        <w:tc>
          <w:tcPr>
            <w:tcW w:w="658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2</w:t>
            </w:r>
          </w:p>
        </w:tc>
        <w:tc>
          <w:tcPr>
            <w:tcW w:w="658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3</w:t>
            </w:r>
          </w:p>
        </w:tc>
        <w:tc>
          <w:tcPr>
            <w:tcW w:w="659" w:type="dxa"/>
          </w:tcPr>
          <w:p w:rsidR="002B5886" w:rsidRDefault="008311CA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 w:hint="cs"/>
                <w:sz w:val="20"/>
                <w:szCs w:val="20"/>
                <w:rtl/>
                <w:lang w:val="en-US" w:bidi="fa-IR"/>
              </w:rPr>
              <w:t>0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4</w:t>
            </w:r>
          </w:p>
        </w:tc>
        <w:tc>
          <w:tcPr>
            <w:tcW w:w="659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5</w:t>
            </w:r>
          </w:p>
        </w:tc>
        <w:tc>
          <w:tcPr>
            <w:tcW w:w="723" w:type="dxa"/>
          </w:tcPr>
          <w:p w:rsidR="002B5886" w:rsidRDefault="002B5886" w:rsidP="002B588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B Nazanin"/>
                <w:sz w:val="20"/>
                <w:szCs w:val="20"/>
                <w:rtl/>
                <w:lang w:val="en-US" w:bidi="fa-IR"/>
              </w:rPr>
            </w:pPr>
            <w:r>
              <w:rPr>
                <w:rFonts w:ascii="Tahoma" w:hAnsi="Tahoma" w:cs="B Nazanin"/>
                <w:sz w:val="20"/>
                <w:szCs w:val="20"/>
                <w:lang w:val="en-US" w:bidi="fa-IR"/>
              </w:rPr>
              <w:t>User5</w:t>
            </w:r>
          </w:p>
        </w:tc>
      </w:tr>
    </w:tbl>
    <w:p w:rsidR="00F70ECF" w:rsidRDefault="00F70ECF" w:rsidP="002B5886">
      <w:pPr>
        <w:pStyle w:val="ListParagraph"/>
        <w:bidi/>
        <w:jc w:val="center"/>
        <w:rPr>
          <w:rFonts w:ascii="Tahoma" w:hAnsi="Tahoma" w:cs="B Nazanin"/>
          <w:sz w:val="20"/>
          <w:szCs w:val="20"/>
          <w:lang w:val="en-US" w:bidi="fa-IR"/>
        </w:rPr>
      </w:pPr>
    </w:p>
    <w:p w:rsidR="00D14DAC" w:rsidRDefault="00D14DAC" w:rsidP="00D14DAC">
      <w:pPr>
        <w:bidi/>
        <w:jc w:val="right"/>
        <w:rPr>
          <w:rFonts w:cs="B Nazanin"/>
          <w:b/>
          <w:bCs/>
          <w:sz w:val="22"/>
          <w:szCs w:val="22"/>
          <w:rtl/>
          <w:lang w:bidi="fa-IR"/>
        </w:rPr>
      </w:pPr>
    </w:p>
    <w:p w:rsidR="00D14DAC" w:rsidRDefault="00D14DAC" w:rsidP="00D14DAC">
      <w:pPr>
        <w:bidi/>
        <w:jc w:val="right"/>
        <w:rPr>
          <w:rFonts w:cs="B Nazanin"/>
          <w:b/>
          <w:bCs/>
          <w:sz w:val="22"/>
          <w:szCs w:val="22"/>
          <w:rtl/>
          <w:lang w:bidi="fa-IR"/>
        </w:rPr>
      </w:pPr>
    </w:p>
    <w:p w:rsidR="00036DE7" w:rsidRPr="00C10AFE" w:rsidRDefault="006102A1" w:rsidP="00D14DAC">
      <w:pPr>
        <w:bidi/>
        <w:jc w:val="right"/>
        <w:rPr>
          <w:rFonts w:cs="B Nazanin"/>
          <w:sz w:val="20"/>
          <w:szCs w:val="20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موفق باشید </w:t>
      </w:r>
      <w:r>
        <w:rPr>
          <w:rFonts w:hint="cs"/>
          <w:b/>
          <w:bCs/>
          <w:sz w:val="22"/>
          <w:szCs w:val="22"/>
          <w:rtl/>
          <w:lang w:bidi="fa-IR"/>
        </w:rPr>
        <w:t>–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دکتر مهرداد جلالی</w:t>
      </w:r>
    </w:p>
    <w:sectPr w:rsidR="00036DE7" w:rsidRPr="00C10AFE" w:rsidSect="00D7341B">
      <w:headerReference w:type="default" r:id="rId9"/>
      <w:footerReference w:type="even" r:id="rId10"/>
      <w:footerReference w:type="default" r:id="rId11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0D72" w:rsidRDefault="00530D72">
      <w:r>
        <w:separator/>
      </w:r>
    </w:p>
  </w:endnote>
  <w:endnote w:type="continuationSeparator" w:id="0">
    <w:p w:rsidR="00530D72" w:rsidRDefault="00530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3F2F" w:rsidRDefault="00E149DC" w:rsidP="00025F1E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 w:rsidR="00023F2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23F2F" w:rsidRDefault="00023F2F" w:rsidP="00025F1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3F2F" w:rsidRDefault="00023F2F" w:rsidP="00025F1E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0D72" w:rsidRDefault="00530D72">
      <w:r>
        <w:separator/>
      </w:r>
    </w:p>
  </w:footnote>
  <w:footnote w:type="continuationSeparator" w:id="0">
    <w:p w:rsidR="00530D72" w:rsidRDefault="00530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3F2F" w:rsidRDefault="00C818BD">
    <w:pPr>
      <w:pStyle w:val="Header"/>
    </w:pP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posOffset>540385</wp:posOffset>
              </wp:positionH>
              <wp:positionV relativeFrom="paragraph">
                <wp:posOffset>-107315</wp:posOffset>
              </wp:positionV>
              <wp:extent cx="6629400" cy="564515"/>
              <wp:effectExtent l="6985" t="9525" r="31115" b="26035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29400" cy="564515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>
                        <a:outerShdw dist="35921" dir="2700000" algn="ctr" rotWithShape="0">
                          <a:srgbClr val="808080"/>
                        </a:outerShdw>
                      </a:effectLst>
                    </wps:spPr>
                    <wps:txbx>
                      <w:txbxContent>
                        <w:p w:rsidR="00C03D19" w:rsidRPr="00CF6DE2" w:rsidRDefault="00F06096" w:rsidP="008C6FF8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jc w:val="center"/>
                            <w:rPr>
                              <w:rFonts w:cs="B Nazanin"/>
                              <w:b/>
                              <w:bCs/>
                              <w:rtl/>
                              <w:lang w:bidi="fa-IR"/>
                            </w:rPr>
                          </w:pPr>
                          <w:r w:rsidRPr="00CF6DE2">
                            <w:rPr>
                              <w:rFonts w:cs="B Nazanin" w:hint="cs"/>
                              <w:rtl/>
                            </w:rPr>
                            <w:t xml:space="preserve">             </w:t>
                          </w:r>
                          <w:r w:rsidR="00023F2F" w:rsidRPr="00CF6DE2">
                            <w:rPr>
                              <w:rFonts w:cs="B Nazanin" w:hint="cs"/>
                              <w:rtl/>
                            </w:rPr>
                            <w:t xml:space="preserve">      </w:t>
                          </w:r>
                          <w:r w:rsidR="00023F2F" w:rsidRPr="00CF6DE2">
                            <w:rPr>
                              <w:rFonts w:cs="B Nazanin"/>
                              <w:b/>
                              <w:bCs/>
                              <w:rtl/>
                            </w:rPr>
                            <w:t xml:space="preserve">امتحان </w:t>
                          </w:r>
                          <w:r w:rsidR="00C03D19" w:rsidRPr="00CF6DE2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>پايان ت</w:t>
                          </w:r>
                          <w:r w:rsidR="004F7AC3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 xml:space="preserve">رم </w:t>
                          </w:r>
                          <w:r w:rsidR="008C6FF8">
                            <w:rPr>
                              <w:rFonts w:cs="B Nazanin" w:hint="cs"/>
                              <w:b/>
                              <w:bCs/>
                              <w:rtl/>
                              <w:lang w:bidi="fa-IR"/>
                            </w:rPr>
                            <w:t>وب کاوی و موتورهای جستجو- دکترای نرم افزار</w:t>
                          </w:r>
                        </w:p>
                        <w:p w:rsidR="00023F2F" w:rsidRPr="00CF6DE2" w:rsidRDefault="00023F2F" w:rsidP="007A700A">
                          <w:pPr>
                            <w:bidi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CF6DE2"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نام و نام خانوادگي</w:t>
                          </w:r>
                          <w:r w:rsidRPr="00CF6DE2">
                            <w:rPr>
                              <w:rFonts w:cs="B Nazanin"/>
                              <w:sz w:val="20"/>
                              <w:szCs w:val="20"/>
                              <w:rtl/>
                            </w:rPr>
                            <w:t xml:space="preserve"> </w:t>
                          </w:r>
                          <w:r w:rsidRPr="00CF6DE2">
                            <w:rPr>
                              <w:rFonts w:cs="B Nazanin" w:hint="cs"/>
                              <w:sz w:val="20"/>
                              <w:szCs w:val="20"/>
                              <w:rtl/>
                            </w:rPr>
                            <w:t xml:space="preserve">............................     </w:t>
                          </w:r>
                          <w:r w:rsidRPr="00CF6DE2">
                            <w:rPr>
                              <w:rFonts w:cs="B Nazanin"/>
                              <w:sz w:val="20"/>
                              <w:szCs w:val="20"/>
                            </w:rPr>
                            <w:t xml:space="preserve">  </w:t>
                          </w:r>
                          <w:r w:rsidRPr="00CF6DE2">
                            <w:rPr>
                              <w:rFonts w:cs="B Nazanin" w:hint="cs"/>
                              <w:sz w:val="20"/>
                              <w:szCs w:val="20"/>
                              <w:rtl/>
                            </w:rPr>
                            <w:t xml:space="preserve">     </w:t>
                          </w:r>
                          <w:r w:rsidRPr="00CF6DE2">
                            <w:rPr>
                              <w:rFonts w:cs="B Nazanin"/>
                              <w:sz w:val="20"/>
                              <w:szCs w:val="20"/>
                            </w:rPr>
                            <w:t xml:space="preserve">                         </w:t>
                          </w:r>
                          <w:r w:rsidRPr="00CF6DE2">
                            <w:rPr>
                              <w:rFonts w:cs="B Nazanin" w:hint="cs"/>
                              <w:sz w:val="20"/>
                              <w:szCs w:val="20"/>
                              <w:rtl/>
                            </w:rPr>
                            <w:t xml:space="preserve">                                                                                                       وقت </w:t>
                          </w:r>
                          <w:r w:rsidR="00222715">
                            <w:rPr>
                              <w:rFonts w:cs="B Nazanin"/>
                              <w:sz w:val="20"/>
                              <w:szCs w:val="20"/>
                              <w:lang w:val="en-US" w:bidi="fa-IR"/>
                            </w:rPr>
                            <w:t>1</w:t>
                          </w:r>
                          <w:r w:rsidR="007A700A">
                            <w:rPr>
                              <w:rFonts w:cs="B Nazanin"/>
                              <w:sz w:val="20"/>
                              <w:szCs w:val="20"/>
                              <w:lang w:val="en-US" w:bidi="fa-IR"/>
                            </w:rPr>
                            <w:t>4</w:t>
                          </w:r>
                          <w:r w:rsidR="009C1054">
                            <w:rPr>
                              <w:rFonts w:cs="B Nazanin"/>
                              <w:sz w:val="20"/>
                              <w:szCs w:val="20"/>
                              <w:lang w:val="en-US" w:bidi="fa-IR"/>
                            </w:rPr>
                            <w:t>0</w:t>
                          </w:r>
                          <w:r w:rsidRPr="00CF6DE2">
                            <w:rPr>
                              <w:rFonts w:cs="B Nazanin" w:hint="cs"/>
                              <w:sz w:val="20"/>
                              <w:szCs w:val="20"/>
                              <w:rtl/>
                            </w:rPr>
                            <w:t xml:space="preserve">دقيقه                                                           </w:t>
                          </w:r>
                        </w:p>
                        <w:p w:rsidR="00023F2F" w:rsidRPr="00CF6DE2" w:rsidRDefault="00023F2F" w:rsidP="00E960A1">
                          <w:pPr>
                            <w:rPr>
                              <w:rFonts w:cs="B Nazanin"/>
                              <w:sz w:val="20"/>
                              <w:szCs w:val="20"/>
                              <w:rtl/>
                            </w:rPr>
                          </w:pPr>
                        </w:p>
                        <w:p w:rsidR="00023F2F" w:rsidRPr="00CF6DE2" w:rsidRDefault="00023F2F" w:rsidP="00E960A1">
                          <w:pPr>
                            <w:rPr>
                              <w:rFonts w:cs="B Nazanin"/>
                              <w:rtl/>
                            </w:rPr>
                          </w:pPr>
                        </w:p>
                        <w:p w:rsidR="00023F2F" w:rsidRPr="00CF6DE2" w:rsidRDefault="00023F2F" w:rsidP="00E960A1">
                          <w:pPr>
                            <w:rPr>
                              <w:rFonts w:cs="B Nazanin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id="AutoShape 1" o:spid="_x0000_s1026" style="position:absolute;left:0;text-align:left;margin-left:42.55pt;margin-top:-8.45pt;width:522pt;height:44.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">
              <v:shadow on="t"/>
              <v:textbox>
                <w:txbxContent>
                  <w:p w:rsidR="00C03D19" w:rsidRPr="00CF6DE2" w:rsidRDefault="00F06096" w:rsidP="008C6FF8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jc w:val="center"/>
                      <w:rPr>
                        <w:rFonts w:cs="B Nazanin"/>
                        <w:b/>
                        <w:bCs/>
                        <w:rtl/>
                        <w:lang w:bidi="fa-IR"/>
                      </w:rPr>
                    </w:pPr>
                    <w:r w:rsidRPr="00CF6DE2">
                      <w:rPr>
                        <w:rFonts w:cs="B Nazanin" w:hint="cs"/>
                        <w:rtl/>
                      </w:rPr>
                      <w:t xml:space="preserve">             </w:t>
                    </w:r>
                    <w:r w:rsidR="00023F2F" w:rsidRPr="00CF6DE2">
                      <w:rPr>
                        <w:rFonts w:cs="B Nazanin" w:hint="cs"/>
                        <w:rtl/>
                      </w:rPr>
                      <w:t xml:space="preserve">      </w:t>
                    </w:r>
                    <w:r w:rsidR="00023F2F" w:rsidRPr="00CF6DE2">
                      <w:rPr>
                        <w:rFonts w:cs="B Nazanin"/>
                        <w:b/>
                        <w:bCs/>
                        <w:rtl/>
                      </w:rPr>
                      <w:t xml:space="preserve">امتحان </w:t>
                    </w:r>
                    <w:r w:rsidR="00C03D19" w:rsidRPr="00CF6DE2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>پايان ت</w:t>
                    </w:r>
                    <w:r w:rsidR="004F7AC3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 xml:space="preserve">رم </w:t>
                    </w:r>
                    <w:r w:rsidR="008C6FF8">
                      <w:rPr>
                        <w:rFonts w:cs="B Nazanin" w:hint="cs"/>
                        <w:b/>
                        <w:bCs/>
                        <w:rtl/>
                        <w:lang w:bidi="fa-IR"/>
                      </w:rPr>
                      <w:t>وب کاوی و موتورهای جستجو- دکترای نرم افزار</w:t>
                    </w:r>
                  </w:p>
                  <w:p w:rsidR="00023F2F" w:rsidRPr="00CF6DE2" w:rsidRDefault="00023F2F" w:rsidP="007A700A">
                    <w:pPr>
                      <w:bidi/>
                      <w:rPr>
                        <w:rFonts w:cs="B Nazanin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CF6DE2">
                      <w:rPr>
                        <w:rFonts w:cs="B Nazanin"/>
                        <w:b/>
                        <w:bCs/>
                        <w:sz w:val="20"/>
                        <w:szCs w:val="20"/>
                        <w:rtl/>
                      </w:rPr>
                      <w:t>نام و نام خانوادگي</w:t>
                    </w:r>
                    <w:r w:rsidRPr="00CF6DE2">
                      <w:rPr>
                        <w:rFonts w:cs="B Nazanin"/>
                        <w:sz w:val="20"/>
                        <w:szCs w:val="20"/>
                        <w:rtl/>
                      </w:rPr>
                      <w:t xml:space="preserve"> </w:t>
                    </w:r>
                    <w:r w:rsidRPr="00CF6DE2">
                      <w:rPr>
                        <w:rFonts w:cs="B Nazanin" w:hint="cs"/>
                        <w:sz w:val="20"/>
                        <w:szCs w:val="20"/>
                        <w:rtl/>
                      </w:rPr>
                      <w:t xml:space="preserve">............................     </w:t>
                    </w:r>
                    <w:r w:rsidRPr="00CF6DE2">
                      <w:rPr>
                        <w:rFonts w:cs="B Nazanin"/>
                        <w:sz w:val="20"/>
                        <w:szCs w:val="20"/>
                      </w:rPr>
                      <w:t xml:space="preserve">  </w:t>
                    </w:r>
                    <w:r w:rsidRPr="00CF6DE2">
                      <w:rPr>
                        <w:rFonts w:cs="B Nazanin" w:hint="cs"/>
                        <w:sz w:val="20"/>
                        <w:szCs w:val="20"/>
                        <w:rtl/>
                      </w:rPr>
                      <w:t xml:space="preserve">     </w:t>
                    </w:r>
                    <w:r w:rsidRPr="00CF6DE2">
                      <w:rPr>
                        <w:rFonts w:cs="B Nazanin"/>
                        <w:sz w:val="20"/>
                        <w:szCs w:val="20"/>
                      </w:rPr>
                      <w:t xml:space="preserve">                         </w:t>
                    </w:r>
                    <w:r w:rsidRPr="00CF6DE2">
                      <w:rPr>
                        <w:rFonts w:cs="B Nazanin" w:hint="cs"/>
                        <w:sz w:val="20"/>
                        <w:szCs w:val="20"/>
                        <w:rtl/>
                      </w:rPr>
                      <w:t xml:space="preserve">                                                                                                       وقت </w:t>
                    </w:r>
                    <w:r w:rsidR="00222715">
                      <w:rPr>
                        <w:rFonts w:cs="B Nazanin"/>
                        <w:sz w:val="20"/>
                        <w:szCs w:val="20"/>
                        <w:lang w:val="en-US" w:bidi="fa-IR"/>
                      </w:rPr>
                      <w:t>1</w:t>
                    </w:r>
                    <w:r w:rsidR="007A700A">
                      <w:rPr>
                        <w:rFonts w:cs="B Nazanin"/>
                        <w:sz w:val="20"/>
                        <w:szCs w:val="20"/>
                        <w:lang w:val="en-US" w:bidi="fa-IR"/>
                      </w:rPr>
                      <w:t>4</w:t>
                    </w:r>
                    <w:r w:rsidR="009C1054">
                      <w:rPr>
                        <w:rFonts w:cs="B Nazanin"/>
                        <w:sz w:val="20"/>
                        <w:szCs w:val="20"/>
                        <w:lang w:val="en-US" w:bidi="fa-IR"/>
                      </w:rPr>
                      <w:t>0</w:t>
                    </w:r>
                    <w:r w:rsidRPr="00CF6DE2">
                      <w:rPr>
                        <w:rFonts w:cs="B Nazanin" w:hint="cs"/>
                        <w:sz w:val="20"/>
                        <w:szCs w:val="20"/>
                        <w:rtl/>
                      </w:rPr>
                      <w:t xml:space="preserve">دقيقه                                                           </w:t>
                    </w:r>
                  </w:p>
                  <w:p w:rsidR="00023F2F" w:rsidRPr="00CF6DE2" w:rsidRDefault="00023F2F" w:rsidP="00E960A1">
                    <w:pPr>
                      <w:rPr>
                        <w:rFonts w:cs="B Nazanin"/>
                        <w:sz w:val="20"/>
                        <w:szCs w:val="20"/>
                        <w:rtl/>
                      </w:rPr>
                    </w:pPr>
                  </w:p>
                  <w:p w:rsidR="00023F2F" w:rsidRPr="00CF6DE2" w:rsidRDefault="00023F2F" w:rsidP="00E960A1">
                    <w:pPr>
                      <w:rPr>
                        <w:rFonts w:cs="B Nazanin"/>
                        <w:rtl/>
                      </w:rPr>
                    </w:pPr>
                  </w:p>
                  <w:p w:rsidR="00023F2F" w:rsidRPr="00CF6DE2" w:rsidRDefault="00023F2F" w:rsidP="00E960A1">
                    <w:pPr>
                      <w:rPr>
                        <w:rFonts w:cs="B Nazanin"/>
                        <w:rtl/>
                      </w:rPr>
                    </w:pPr>
                  </w:p>
                </w:txbxContent>
              </v:textbox>
              <w10:wrap anchorx="page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A0274"/>
    <w:multiLevelType w:val="hybridMultilevel"/>
    <w:tmpl w:val="A3929864"/>
    <w:lvl w:ilvl="0" w:tplc="56B24398">
      <w:start w:val="3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 w:tplc="4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9776271"/>
    <w:multiLevelType w:val="multilevel"/>
    <w:tmpl w:val="98C660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920" w:hanging="2160"/>
      </w:pPr>
      <w:rPr>
        <w:rFonts w:hint="default"/>
      </w:rPr>
    </w:lvl>
  </w:abstractNum>
  <w:abstractNum w:abstractNumId="2" w15:restartNumberingAfterBreak="0">
    <w:nsid w:val="2EB1059B"/>
    <w:multiLevelType w:val="hybridMultilevel"/>
    <w:tmpl w:val="9C028060"/>
    <w:lvl w:ilvl="0" w:tplc="3A681082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F2429B"/>
    <w:multiLevelType w:val="hybridMultilevel"/>
    <w:tmpl w:val="FD78B2F4"/>
    <w:lvl w:ilvl="0" w:tplc="B4E07A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D76A8"/>
    <w:multiLevelType w:val="hybridMultilevel"/>
    <w:tmpl w:val="D5F005FA"/>
    <w:lvl w:ilvl="0" w:tplc="503A58DE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tabs>
          <w:tab w:val="num" w:pos="1024"/>
        </w:tabs>
        <w:ind w:left="1024" w:hanging="360"/>
      </w:pPr>
    </w:lvl>
    <w:lvl w:ilvl="2" w:tplc="4409001B" w:tentative="1">
      <w:start w:val="1"/>
      <w:numFmt w:val="lowerRoman"/>
      <w:lvlText w:val="%3."/>
      <w:lvlJc w:val="right"/>
      <w:pPr>
        <w:tabs>
          <w:tab w:val="num" w:pos="1744"/>
        </w:tabs>
        <w:ind w:left="1744" w:hanging="180"/>
      </w:pPr>
    </w:lvl>
    <w:lvl w:ilvl="3" w:tplc="4409000F" w:tentative="1">
      <w:start w:val="1"/>
      <w:numFmt w:val="decimal"/>
      <w:lvlText w:val="%4."/>
      <w:lvlJc w:val="left"/>
      <w:pPr>
        <w:tabs>
          <w:tab w:val="num" w:pos="2464"/>
        </w:tabs>
        <w:ind w:left="2464" w:hanging="360"/>
      </w:pPr>
    </w:lvl>
    <w:lvl w:ilvl="4" w:tplc="44090019" w:tentative="1">
      <w:start w:val="1"/>
      <w:numFmt w:val="lowerLetter"/>
      <w:lvlText w:val="%5."/>
      <w:lvlJc w:val="left"/>
      <w:pPr>
        <w:tabs>
          <w:tab w:val="num" w:pos="3184"/>
        </w:tabs>
        <w:ind w:left="3184" w:hanging="360"/>
      </w:pPr>
    </w:lvl>
    <w:lvl w:ilvl="5" w:tplc="4409001B" w:tentative="1">
      <w:start w:val="1"/>
      <w:numFmt w:val="lowerRoman"/>
      <w:lvlText w:val="%6."/>
      <w:lvlJc w:val="right"/>
      <w:pPr>
        <w:tabs>
          <w:tab w:val="num" w:pos="3904"/>
        </w:tabs>
        <w:ind w:left="3904" w:hanging="180"/>
      </w:pPr>
    </w:lvl>
    <w:lvl w:ilvl="6" w:tplc="4409000F" w:tentative="1">
      <w:start w:val="1"/>
      <w:numFmt w:val="decimal"/>
      <w:lvlText w:val="%7."/>
      <w:lvlJc w:val="left"/>
      <w:pPr>
        <w:tabs>
          <w:tab w:val="num" w:pos="4624"/>
        </w:tabs>
        <w:ind w:left="4624" w:hanging="360"/>
      </w:pPr>
    </w:lvl>
    <w:lvl w:ilvl="7" w:tplc="44090019" w:tentative="1">
      <w:start w:val="1"/>
      <w:numFmt w:val="lowerLetter"/>
      <w:lvlText w:val="%8."/>
      <w:lvlJc w:val="left"/>
      <w:pPr>
        <w:tabs>
          <w:tab w:val="num" w:pos="5344"/>
        </w:tabs>
        <w:ind w:left="5344" w:hanging="360"/>
      </w:pPr>
    </w:lvl>
    <w:lvl w:ilvl="8" w:tplc="4409001B" w:tentative="1">
      <w:start w:val="1"/>
      <w:numFmt w:val="lowerRoman"/>
      <w:lvlText w:val="%9."/>
      <w:lvlJc w:val="right"/>
      <w:pPr>
        <w:tabs>
          <w:tab w:val="num" w:pos="6064"/>
        </w:tabs>
        <w:ind w:left="6064" w:hanging="180"/>
      </w:pPr>
    </w:lvl>
  </w:abstractNum>
  <w:abstractNum w:abstractNumId="5" w15:restartNumberingAfterBreak="0">
    <w:nsid w:val="3CF66140"/>
    <w:multiLevelType w:val="hybridMultilevel"/>
    <w:tmpl w:val="0978B746"/>
    <w:lvl w:ilvl="0" w:tplc="E35257E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4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347F50"/>
    <w:multiLevelType w:val="hybridMultilevel"/>
    <w:tmpl w:val="46580828"/>
    <w:lvl w:ilvl="0" w:tplc="B8D40CDA">
      <w:start w:val="4"/>
      <w:numFmt w:val="decimal"/>
      <w:lvlText w:val="%1-"/>
      <w:lvlJc w:val="left"/>
      <w:pPr>
        <w:ind w:left="6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4" w:hanging="360"/>
      </w:pPr>
    </w:lvl>
    <w:lvl w:ilvl="2" w:tplc="0409001B" w:tentative="1">
      <w:start w:val="1"/>
      <w:numFmt w:val="lowerRoman"/>
      <w:lvlText w:val="%3."/>
      <w:lvlJc w:val="right"/>
      <w:pPr>
        <w:ind w:left="2104" w:hanging="180"/>
      </w:pPr>
    </w:lvl>
    <w:lvl w:ilvl="3" w:tplc="0409000F" w:tentative="1">
      <w:start w:val="1"/>
      <w:numFmt w:val="decimal"/>
      <w:lvlText w:val="%4."/>
      <w:lvlJc w:val="left"/>
      <w:pPr>
        <w:ind w:left="2824" w:hanging="360"/>
      </w:pPr>
    </w:lvl>
    <w:lvl w:ilvl="4" w:tplc="04090019" w:tentative="1">
      <w:start w:val="1"/>
      <w:numFmt w:val="lowerLetter"/>
      <w:lvlText w:val="%5."/>
      <w:lvlJc w:val="left"/>
      <w:pPr>
        <w:ind w:left="3544" w:hanging="360"/>
      </w:pPr>
    </w:lvl>
    <w:lvl w:ilvl="5" w:tplc="0409001B" w:tentative="1">
      <w:start w:val="1"/>
      <w:numFmt w:val="lowerRoman"/>
      <w:lvlText w:val="%6."/>
      <w:lvlJc w:val="right"/>
      <w:pPr>
        <w:ind w:left="4264" w:hanging="180"/>
      </w:pPr>
    </w:lvl>
    <w:lvl w:ilvl="6" w:tplc="0409000F" w:tentative="1">
      <w:start w:val="1"/>
      <w:numFmt w:val="decimal"/>
      <w:lvlText w:val="%7."/>
      <w:lvlJc w:val="left"/>
      <w:pPr>
        <w:ind w:left="4984" w:hanging="360"/>
      </w:pPr>
    </w:lvl>
    <w:lvl w:ilvl="7" w:tplc="04090019" w:tentative="1">
      <w:start w:val="1"/>
      <w:numFmt w:val="lowerLetter"/>
      <w:lvlText w:val="%8."/>
      <w:lvlJc w:val="left"/>
      <w:pPr>
        <w:ind w:left="5704" w:hanging="360"/>
      </w:pPr>
    </w:lvl>
    <w:lvl w:ilvl="8" w:tplc="0409001B" w:tentative="1">
      <w:start w:val="1"/>
      <w:numFmt w:val="lowerRoman"/>
      <w:lvlText w:val="%9."/>
      <w:lvlJc w:val="right"/>
      <w:pPr>
        <w:ind w:left="6424" w:hanging="180"/>
      </w:pPr>
    </w:lvl>
  </w:abstractNum>
  <w:abstractNum w:abstractNumId="7" w15:restartNumberingAfterBreak="0">
    <w:nsid w:val="4AB24F50"/>
    <w:multiLevelType w:val="hybridMultilevel"/>
    <w:tmpl w:val="E952A01A"/>
    <w:lvl w:ilvl="0" w:tplc="5592317C">
      <w:start w:val="4"/>
      <w:numFmt w:val="decimal"/>
      <w:lvlText w:val="%1-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D015D0C"/>
    <w:multiLevelType w:val="hybridMultilevel"/>
    <w:tmpl w:val="A59AB1D4"/>
    <w:lvl w:ilvl="0" w:tplc="FF609012">
      <w:start w:val="2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B7021"/>
    <w:multiLevelType w:val="hybridMultilevel"/>
    <w:tmpl w:val="753ACBD2"/>
    <w:lvl w:ilvl="0" w:tplc="9818453C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172D3B"/>
    <w:multiLevelType w:val="hybridMultilevel"/>
    <w:tmpl w:val="5B60D356"/>
    <w:lvl w:ilvl="0" w:tplc="E2BE45FC">
      <w:start w:val="3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 w:tplc="4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0"/>
  </w:num>
  <w:num w:numId="5">
    <w:abstractNumId w:val="4"/>
  </w:num>
  <w:num w:numId="6">
    <w:abstractNumId w:val="6"/>
  </w:num>
  <w:num w:numId="7">
    <w:abstractNumId w:val="8"/>
  </w:num>
  <w:num w:numId="8">
    <w:abstractNumId w:val="3"/>
  </w:num>
  <w:num w:numId="9">
    <w:abstractNumId w:val="9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MY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szQ3NgExTAyNlXSUglOLizPz80AKjGoB57ph8SwAAAA="/>
  </w:docVars>
  <w:rsids>
    <w:rsidRoot w:val="00C66044"/>
    <w:rsid w:val="00012F5F"/>
    <w:rsid w:val="000166A4"/>
    <w:rsid w:val="00023F2F"/>
    <w:rsid w:val="00025F1E"/>
    <w:rsid w:val="000320DB"/>
    <w:rsid w:val="00034EF3"/>
    <w:rsid w:val="00036DE7"/>
    <w:rsid w:val="000505A6"/>
    <w:rsid w:val="00062D32"/>
    <w:rsid w:val="000639DC"/>
    <w:rsid w:val="00070213"/>
    <w:rsid w:val="000725D2"/>
    <w:rsid w:val="00075C45"/>
    <w:rsid w:val="0008742A"/>
    <w:rsid w:val="000A11DA"/>
    <w:rsid w:val="000B4F54"/>
    <w:rsid w:val="000D414D"/>
    <w:rsid w:val="000E021C"/>
    <w:rsid w:val="000E2259"/>
    <w:rsid w:val="00104B4B"/>
    <w:rsid w:val="00117A2C"/>
    <w:rsid w:val="00117DEA"/>
    <w:rsid w:val="0012587D"/>
    <w:rsid w:val="00125F29"/>
    <w:rsid w:val="001367E6"/>
    <w:rsid w:val="0014205A"/>
    <w:rsid w:val="001442E7"/>
    <w:rsid w:val="00144836"/>
    <w:rsid w:val="0014677B"/>
    <w:rsid w:val="001570DE"/>
    <w:rsid w:val="001739F2"/>
    <w:rsid w:val="001A23C1"/>
    <w:rsid w:val="001C0FA8"/>
    <w:rsid w:val="001C13E1"/>
    <w:rsid w:val="001D0485"/>
    <w:rsid w:val="001D1AB9"/>
    <w:rsid w:val="001E1265"/>
    <w:rsid w:val="001F62EF"/>
    <w:rsid w:val="00222715"/>
    <w:rsid w:val="00224E54"/>
    <w:rsid w:val="002365CF"/>
    <w:rsid w:val="002373B2"/>
    <w:rsid w:val="002441D2"/>
    <w:rsid w:val="00244229"/>
    <w:rsid w:val="00250700"/>
    <w:rsid w:val="00257E71"/>
    <w:rsid w:val="0026108F"/>
    <w:rsid w:val="00264C87"/>
    <w:rsid w:val="00264D9D"/>
    <w:rsid w:val="00275F32"/>
    <w:rsid w:val="002803DF"/>
    <w:rsid w:val="002852B2"/>
    <w:rsid w:val="00290BEC"/>
    <w:rsid w:val="002A1895"/>
    <w:rsid w:val="002B342A"/>
    <w:rsid w:val="002B5886"/>
    <w:rsid w:val="002C211E"/>
    <w:rsid w:val="002C43A4"/>
    <w:rsid w:val="002D1EE7"/>
    <w:rsid w:val="002E4FA0"/>
    <w:rsid w:val="002F286E"/>
    <w:rsid w:val="003011D2"/>
    <w:rsid w:val="00314561"/>
    <w:rsid w:val="00316A2C"/>
    <w:rsid w:val="00325C59"/>
    <w:rsid w:val="00327383"/>
    <w:rsid w:val="00333C3A"/>
    <w:rsid w:val="00334142"/>
    <w:rsid w:val="00341902"/>
    <w:rsid w:val="0037603B"/>
    <w:rsid w:val="00385EF3"/>
    <w:rsid w:val="003A12F8"/>
    <w:rsid w:val="003A4395"/>
    <w:rsid w:val="003A45F7"/>
    <w:rsid w:val="003A6EC9"/>
    <w:rsid w:val="003B42EF"/>
    <w:rsid w:val="003B487B"/>
    <w:rsid w:val="003C29F2"/>
    <w:rsid w:val="003C710D"/>
    <w:rsid w:val="003C71CA"/>
    <w:rsid w:val="003F1C01"/>
    <w:rsid w:val="00402936"/>
    <w:rsid w:val="0041520F"/>
    <w:rsid w:val="00420631"/>
    <w:rsid w:val="004218D3"/>
    <w:rsid w:val="00432818"/>
    <w:rsid w:val="00435556"/>
    <w:rsid w:val="00440458"/>
    <w:rsid w:val="004419B5"/>
    <w:rsid w:val="00441C72"/>
    <w:rsid w:val="00441E75"/>
    <w:rsid w:val="00451B05"/>
    <w:rsid w:val="00451F7A"/>
    <w:rsid w:val="00453586"/>
    <w:rsid w:val="00454841"/>
    <w:rsid w:val="00457FE2"/>
    <w:rsid w:val="004757B0"/>
    <w:rsid w:val="004771EE"/>
    <w:rsid w:val="00485F06"/>
    <w:rsid w:val="00486114"/>
    <w:rsid w:val="004A5041"/>
    <w:rsid w:val="004C29F9"/>
    <w:rsid w:val="004D7950"/>
    <w:rsid w:val="004E68F2"/>
    <w:rsid w:val="004F2692"/>
    <w:rsid w:val="004F7AC3"/>
    <w:rsid w:val="00505B9D"/>
    <w:rsid w:val="00530D72"/>
    <w:rsid w:val="00531108"/>
    <w:rsid w:val="00543FD0"/>
    <w:rsid w:val="00546C4F"/>
    <w:rsid w:val="00551485"/>
    <w:rsid w:val="00555132"/>
    <w:rsid w:val="00557F90"/>
    <w:rsid w:val="005855C7"/>
    <w:rsid w:val="00590707"/>
    <w:rsid w:val="00592526"/>
    <w:rsid w:val="005937E4"/>
    <w:rsid w:val="005A7780"/>
    <w:rsid w:val="005D1CAC"/>
    <w:rsid w:val="005D7F4A"/>
    <w:rsid w:val="005E090E"/>
    <w:rsid w:val="005E63B4"/>
    <w:rsid w:val="005F2A9E"/>
    <w:rsid w:val="00601A00"/>
    <w:rsid w:val="006021DE"/>
    <w:rsid w:val="006102A1"/>
    <w:rsid w:val="006157F5"/>
    <w:rsid w:val="00623B09"/>
    <w:rsid w:val="00643EEE"/>
    <w:rsid w:val="006511F9"/>
    <w:rsid w:val="00666419"/>
    <w:rsid w:val="0067272E"/>
    <w:rsid w:val="00673458"/>
    <w:rsid w:val="0067374A"/>
    <w:rsid w:val="00684126"/>
    <w:rsid w:val="00687889"/>
    <w:rsid w:val="006A6DDD"/>
    <w:rsid w:val="006B61F2"/>
    <w:rsid w:val="006B721B"/>
    <w:rsid w:val="006C23F9"/>
    <w:rsid w:val="006D0E2E"/>
    <w:rsid w:val="006D20D7"/>
    <w:rsid w:val="006E07D7"/>
    <w:rsid w:val="006E12A1"/>
    <w:rsid w:val="006F1325"/>
    <w:rsid w:val="006F7181"/>
    <w:rsid w:val="00711840"/>
    <w:rsid w:val="00716853"/>
    <w:rsid w:val="00731E4D"/>
    <w:rsid w:val="00735AD3"/>
    <w:rsid w:val="00745055"/>
    <w:rsid w:val="007475A5"/>
    <w:rsid w:val="00755EAB"/>
    <w:rsid w:val="00756E97"/>
    <w:rsid w:val="00760FEE"/>
    <w:rsid w:val="00765CD7"/>
    <w:rsid w:val="007A700A"/>
    <w:rsid w:val="007B7296"/>
    <w:rsid w:val="007D0119"/>
    <w:rsid w:val="007E09BE"/>
    <w:rsid w:val="007E67F0"/>
    <w:rsid w:val="007E7D45"/>
    <w:rsid w:val="007F2178"/>
    <w:rsid w:val="007F288F"/>
    <w:rsid w:val="007F2BF4"/>
    <w:rsid w:val="007F564A"/>
    <w:rsid w:val="008037B5"/>
    <w:rsid w:val="008063A6"/>
    <w:rsid w:val="00806B83"/>
    <w:rsid w:val="00806F5C"/>
    <w:rsid w:val="00812AD1"/>
    <w:rsid w:val="00820DAC"/>
    <w:rsid w:val="008311CA"/>
    <w:rsid w:val="00831F29"/>
    <w:rsid w:val="00843805"/>
    <w:rsid w:val="00851113"/>
    <w:rsid w:val="00853E28"/>
    <w:rsid w:val="0085603D"/>
    <w:rsid w:val="00894F47"/>
    <w:rsid w:val="0089639E"/>
    <w:rsid w:val="008A47AC"/>
    <w:rsid w:val="008A7591"/>
    <w:rsid w:val="008B3CF1"/>
    <w:rsid w:val="008C6FF8"/>
    <w:rsid w:val="008D223C"/>
    <w:rsid w:val="008D6C3B"/>
    <w:rsid w:val="00900885"/>
    <w:rsid w:val="00905AEF"/>
    <w:rsid w:val="00907816"/>
    <w:rsid w:val="0092032A"/>
    <w:rsid w:val="00925EE3"/>
    <w:rsid w:val="0093362C"/>
    <w:rsid w:val="0093626D"/>
    <w:rsid w:val="009446FD"/>
    <w:rsid w:val="00944EEC"/>
    <w:rsid w:val="009524B0"/>
    <w:rsid w:val="00965C0A"/>
    <w:rsid w:val="00967F9F"/>
    <w:rsid w:val="00973FEB"/>
    <w:rsid w:val="00985254"/>
    <w:rsid w:val="00995576"/>
    <w:rsid w:val="00996037"/>
    <w:rsid w:val="009A4BA1"/>
    <w:rsid w:val="009C1054"/>
    <w:rsid w:val="009D5B54"/>
    <w:rsid w:val="009E77AB"/>
    <w:rsid w:val="00A04734"/>
    <w:rsid w:val="00A0582E"/>
    <w:rsid w:val="00A176A2"/>
    <w:rsid w:val="00A17D79"/>
    <w:rsid w:val="00A320EB"/>
    <w:rsid w:val="00A40756"/>
    <w:rsid w:val="00A419BA"/>
    <w:rsid w:val="00A555F0"/>
    <w:rsid w:val="00A63697"/>
    <w:rsid w:val="00A74D09"/>
    <w:rsid w:val="00A861DB"/>
    <w:rsid w:val="00A918C3"/>
    <w:rsid w:val="00A95BBF"/>
    <w:rsid w:val="00A96086"/>
    <w:rsid w:val="00AA33A5"/>
    <w:rsid w:val="00AA57BD"/>
    <w:rsid w:val="00AB07F2"/>
    <w:rsid w:val="00AC6197"/>
    <w:rsid w:val="00AE2F32"/>
    <w:rsid w:val="00AE3CE5"/>
    <w:rsid w:val="00AE53BD"/>
    <w:rsid w:val="00B10498"/>
    <w:rsid w:val="00B134E8"/>
    <w:rsid w:val="00B1683C"/>
    <w:rsid w:val="00B331E6"/>
    <w:rsid w:val="00B33FD5"/>
    <w:rsid w:val="00B50EF4"/>
    <w:rsid w:val="00B5337E"/>
    <w:rsid w:val="00B67F05"/>
    <w:rsid w:val="00B73CB2"/>
    <w:rsid w:val="00B751FC"/>
    <w:rsid w:val="00B75C04"/>
    <w:rsid w:val="00B77ACF"/>
    <w:rsid w:val="00B83563"/>
    <w:rsid w:val="00B836E2"/>
    <w:rsid w:val="00B96EE5"/>
    <w:rsid w:val="00BA5F19"/>
    <w:rsid w:val="00BB6916"/>
    <w:rsid w:val="00BC1F45"/>
    <w:rsid w:val="00BC6A9D"/>
    <w:rsid w:val="00BD1507"/>
    <w:rsid w:val="00BF240F"/>
    <w:rsid w:val="00BF3C9B"/>
    <w:rsid w:val="00C02DD4"/>
    <w:rsid w:val="00C03D19"/>
    <w:rsid w:val="00C10AFE"/>
    <w:rsid w:val="00C12D05"/>
    <w:rsid w:val="00C14D61"/>
    <w:rsid w:val="00C305F7"/>
    <w:rsid w:val="00C33A9E"/>
    <w:rsid w:val="00C34132"/>
    <w:rsid w:val="00C44849"/>
    <w:rsid w:val="00C60BBD"/>
    <w:rsid w:val="00C641F7"/>
    <w:rsid w:val="00C66044"/>
    <w:rsid w:val="00C77F80"/>
    <w:rsid w:val="00C80CF5"/>
    <w:rsid w:val="00C818BD"/>
    <w:rsid w:val="00C86A7F"/>
    <w:rsid w:val="00C872E8"/>
    <w:rsid w:val="00C90B25"/>
    <w:rsid w:val="00C937D8"/>
    <w:rsid w:val="00CA55A6"/>
    <w:rsid w:val="00CB153D"/>
    <w:rsid w:val="00CB1D7A"/>
    <w:rsid w:val="00CB5DE8"/>
    <w:rsid w:val="00CD3B51"/>
    <w:rsid w:val="00CE01D3"/>
    <w:rsid w:val="00CF6DE2"/>
    <w:rsid w:val="00D06311"/>
    <w:rsid w:val="00D071CE"/>
    <w:rsid w:val="00D0786A"/>
    <w:rsid w:val="00D14DAC"/>
    <w:rsid w:val="00D17D0D"/>
    <w:rsid w:val="00D22AD6"/>
    <w:rsid w:val="00D261A4"/>
    <w:rsid w:val="00D52921"/>
    <w:rsid w:val="00D7341B"/>
    <w:rsid w:val="00D73D3E"/>
    <w:rsid w:val="00D91CC6"/>
    <w:rsid w:val="00D95ACF"/>
    <w:rsid w:val="00DA1DF4"/>
    <w:rsid w:val="00DB018F"/>
    <w:rsid w:val="00DD5FB3"/>
    <w:rsid w:val="00DE2AE1"/>
    <w:rsid w:val="00E02585"/>
    <w:rsid w:val="00E0735F"/>
    <w:rsid w:val="00E108C6"/>
    <w:rsid w:val="00E119E4"/>
    <w:rsid w:val="00E149DC"/>
    <w:rsid w:val="00E161E0"/>
    <w:rsid w:val="00E354B5"/>
    <w:rsid w:val="00E359FA"/>
    <w:rsid w:val="00E47C36"/>
    <w:rsid w:val="00E50862"/>
    <w:rsid w:val="00E53FBE"/>
    <w:rsid w:val="00E624DB"/>
    <w:rsid w:val="00E77A16"/>
    <w:rsid w:val="00E80C16"/>
    <w:rsid w:val="00E837A5"/>
    <w:rsid w:val="00E83932"/>
    <w:rsid w:val="00E844B1"/>
    <w:rsid w:val="00E90756"/>
    <w:rsid w:val="00E90DF2"/>
    <w:rsid w:val="00E918F2"/>
    <w:rsid w:val="00E960A1"/>
    <w:rsid w:val="00E97B66"/>
    <w:rsid w:val="00EA3F96"/>
    <w:rsid w:val="00EA54D1"/>
    <w:rsid w:val="00EB1C95"/>
    <w:rsid w:val="00EC384B"/>
    <w:rsid w:val="00ED3DA9"/>
    <w:rsid w:val="00EE10B0"/>
    <w:rsid w:val="00EF1052"/>
    <w:rsid w:val="00EF417F"/>
    <w:rsid w:val="00F06096"/>
    <w:rsid w:val="00F164AF"/>
    <w:rsid w:val="00F22D26"/>
    <w:rsid w:val="00F40759"/>
    <w:rsid w:val="00F70ECF"/>
    <w:rsid w:val="00F7417B"/>
    <w:rsid w:val="00F80393"/>
    <w:rsid w:val="00F81060"/>
    <w:rsid w:val="00F8185E"/>
    <w:rsid w:val="00F9505C"/>
    <w:rsid w:val="00F97C0D"/>
    <w:rsid w:val="00FA0019"/>
    <w:rsid w:val="00FC13AE"/>
    <w:rsid w:val="00FC4CD9"/>
    <w:rsid w:val="00FC4F64"/>
    <w:rsid w:val="00FE32D7"/>
    <w:rsid w:val="00FE77C1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/"/>
  <w:listSeparator w:val="؛"/>
  <w14:docId w14:val="05A5DE79"/>
  <w15:docId w15:val="{E3431905-654A-4614-89F6-896364726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9DC"/>
    <w:rPr>
      <w:sz w:val="24"/>
      <w:szCs w:val="24"/>
      <w:lang w:val="en-MY" w:eastAsia="ko-KR" w:bidi="ar-SA"/>
    </w:rPr>
  </w:style>
  <w:style w:type="paragraph" w:styleId="Heading2">
    <w:name w:val="heading 2"/>
    <w:basedOn w:val="Normal"/>
    <w:qFormat/>
    <w:rsid w:val="00062D3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062D32"/>
  </w:style>
  <w:style w:type="paragraph" w:styleId="z-TopofForm">
    <w:name w:val="HTML Top of Form"/>
    <w:basedOn w:val="Normal"/>
    <w:next w:val="Normal"/>
    <w:hidden/>
    <w:rsid w:val="00062D3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rsid w:val="00062D3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Footer">
    <w:name w:val="footer"/>
    <w:basedOn w:val="Normal"/>
    <w:rsid w:val="00B751F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B751FC"/>
  </w:style>
  <w:style w:type="table" w:styleId="TableGrid">
    <w:name w:val="Table Grid"/>
    <w:basedOn w:val="TableNormal"/>
    <w:rsid w:val="00F22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960A1"/>
    <w:pPr>
      <w:tabs>
        <w:tab w:val="center" w:pos="4153"/>
        <w:tab w:val="right" w:pos="8306"/>
      </w:tabs>
      <w:bidi/>
    </w:pPr>
    <w:rPr>
      <w:rFonts w:eastAsia="Times New Roman" w:cs="Traditional Arabic"/>
      <w:sz w:val="20"/>
      <w:szCs w:val="20"/>
      <w:lang w:val="en-US" w:eastAsia="en-US"/>
    </w:rPr>
  </w:style>
  <w:style w:type="table" w:styleId="TableGrid3">
    <w:name w:val="Table Grid 3"/>
    <w:basedOn w:val="TableNormal"/>
    <w:rsid w:val="00290BEC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117DE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2441D2"/>
    <w:pPr>
      <w:ind w:left="720"/>
      <w:contextualSpacing/>
    </w:pPr>
  </w:style>
  <w:style w:type="table" w:styleId="TableClassic2">
    <w:name w:val="Table Classic 2"/>
    <w:basedOn w:val="TableNormal"/>
    <w:rsid w:val="00831F2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rsid w:val="00264D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64D9D"/>
    <w:rPr>
      <w:rFonts w:ascii="Tahoma" w:hAnsi="Tahoma" w:cs="Tahoma"/>
      <w:sz w:val="16"/>
      <w:szCs w:val="16"/>
      <w:lang w:val="en-MY" w:eastAsia="ko-KR" w:bidi="ar-SA"/>
    </w:rPr>
  </w:style>
  <w:style w:type="table" w:styleId="GridTable5Dark-Accent3">
    <w:name w:val="Grid Table 5 Dark Accent 3"/>
    <w:basedOn w:val="TableNormal"/>
    <w:uiPriority w:val="50"/>
    <w:rsid w:val="002B58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stTable3-Accent5">
    <w:name w:val="List Table 3 Accent 5"/>
    <w:basedOn w:val="TableNormal"/>
    <w:uiPriority w:val="48"/>
    <w:rsid w:val="002B5886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GridTable6Colorful-Accent5">
    <w:name w:val="Grid Table 6 Colorful Accent 5"/>
    <w:basedOn w:val="TableNormal"/>
    <w:uiPriority w:val="51"/>
    <w:rsid w:val="002B5886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59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710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0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0B32E9-BC98-4F77-9404-00E5AA3F2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ehrdad</dc:creator>
  <cp:keywords/>
  <cp:lastModifiedBy>جلالي مهرداد</cp:lastModifiedBy>
  <cp:revision>4</cp:revision>
  <cp:lastPrinted>2018-06-23T05:58:00Z</cp:lastPrinted>
  <dcterms:created xsi:type="dcterms:W3CDTF">2018-06-26T04:27:00Z</dcterms:created>
  <dcterms:modified xsi:type="dcterms:W3CDTF">2018-06-30T05:15:00Z</dcterms:modified>
</cp:coreProperties>
</file>